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31524" w14:textId="77777777" w:rsidR="00783946" w:rsidRDefault="00783946" w:rsidP="00783946">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686EBFEC" w14:textId="25F2BA28" w:rsidR="00783946" w:rsidRDefault="00783946" w:rsidP="00783946">
      <w:pPr>
        <w:pStyle w:val="NormalWeb"/>
        <w:snapToGrid w:val="0"/>
        <w:spacing w:before="0" w:beforeAutospacing="0" w:after="0" w:afterAutospacing="0" w:line="276" w:lineRule="auto"/>
        <w:jc w:val="center"/>
        <w:rPr>
          <w:sz w:val="22"/>
          <w:szCs w:val="22"/>
        </w:rPr>
      </w:pPr>
      <w:r>
        <w:rPr>
          <w:sz w:val="22"/>
          <w:szCs w:val="22"/>
        </w:rPr>
        <w:t>Data Scientist</w:t>
      </w:r>
    </w:p>
    <w:p w14:paraId="7BC5A343" w14:textId="15C15FBB" w:rsidR="00783946" w:rsidRPr="0069657F" w:rsidRDefault="00783946" w:rsidP="00783946">
      <w:pPr>
        <w:jc w:val="center"/>
        <w:rPr>
          <w:sz w:val="22"/>
          <w:szCs w:val="22"/>
        </w:rPr>
      </w:pPr>
      <w:r w:rsidRPr="0069657F">
        <w:rPr>
          <w:color w:val="000000"/>
          <w:sz w:val="22"/>
          <w:szCs w:val="22"/>
        </w:rPr>
        <w:t xml:space="preserve">github.com/sofiadutta • linkedin.com/in/sofiadutta • </w:t>
      </w:r>
      <w:r w:rsidRPr="0069657F">
        <w:rPr>
          <w:sz w:val="22"/>
          <w:szCs w:val="22"/>
        </w:rPr>
        <w:t>sofiadutta.github.io</w:t>
      </w:r>
    </w:p>
    <w:p w14:paraId="68154789" w14:textId="77777777" w:rsidR="00783946" w:rsidRDefault="00783946" w:rsidP="00783946">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36638E6"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rPr>
      </w:pPr>
    </w:p>
    <w:p w14:paraId="53A19922" w14:textId="77777777" w:rsidR="00783946" w:rsidRDefault="00783946" w:rsidP="00783946">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797C956C" w14:textId="064503CB" w:rsidR="00783946" w:rsidRDefault="002D1263" w:rsidP="00783946">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in </w:t>
      </w:r>
      <w:r w:rsidR="00022F77">
        <w:rPr>
          <w:color w:val="000000"/>
          <w:sz w:val="22"/>
          <w:szCs w:val="22"/>
        </w:rPr>
        <w:t>D</w:t>
      </w:r>
      <w:r>
        <w:rPr>
          <w:color w:val="000000"/>
          <w:sz w:val="22"/>
          <w:szCs w:val="22"/>
        </w:rPr>
        <w:t xml:space="preserve">ata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4.0</w:t>
      </w:r>
      <w:r w:rsidR="00783946">
        <w:rPr>
          <w:sz w:val="22"/>
          <w:szCs w:val="22"/>
        </w:rPr>
        <w:tab/>
      </w:r>
    </w:p>
    <w:p w14:paraId="3B7D5BE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533B7692" w14:textId="61F03DB3" w:rsidR="00783946" w:rsidRDefault="002D1263" w:rsidP="00783946">
      <w:pPr>
        <w:pStyle w:val="NormalWeb"/>
        <w:snapToGrid w:val="0"/>
        <w:spacing w:before="0" w:beforeAutospacing="0" w:after="0" w:afterAutospacing="0" w:line="276" w:lineRule="auto"/>
        <w:jc w:val="both"/>
        <w:rPr>
          <w:sz w:val="22"/>
          <w:szCs w:val="22"/>
        </w:rPr>
      </w:pPr>
      <w:r>
        <w:rPr>
          <w:color w:val="000000"/>
          <w:sz w:val="22"/>
          <w:szCs w:val="22"/>
        </w:rPr>
        <w:t xml:space="preserve">Bachelor’s in </w:t>
      </w:r>
      <w:r w:rsidR="00022F77">
        <w:rPr>
          <w:color w:val="000000"/>
          <w:sz w:val="22"/>
          <w:szCs w:val="22"/>
        </w:rPr>
        <w:t>C</w:t>
      </w:r>
      <w:r>
        <w:rPr>
          <w:color w:val="000000"/>
          <w:sz w:val="22"/>
          <w:szCs w:val="22"/>
        </w:rPr>
        <w:t xml:space="preserve">omputer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3.5</w:t>
      </w:r>
    </w:p>
    <w:p w14:paraId="2B40AE16" w14:textId="77777777" w:rsidR="00783946" w:rsidRPr="00823719" w:rsidRDefault="00783946" w:rsidP="00783946">
      <w:pPr>
        <w:snapToGrid w:val="0"/>
        <w:spacing w:line="276" w:lineRule="auto"/>
        <w:jc w:val="both"/>
        <w:rPr>
          <w:sz w:val="10"/>
          <w:szCs w:val="10"/>
        </w:rPr>
      </w:pPr>
    </w:p>
    <w:p w14:paraId="6B633CCF" w14:textId="77777777" w:rsidR="00783946" w:rsidRDefault="00783946" w:rsidP="00783946">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5920C19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58AFA960" w14:textId="77777777" w:rsidR="00783946" w:rsidRDefault="00783946" w:rsidP="00783946">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MLlib, Keras, Tensorflow, LookML</w:t>
      </w:r>
    </w:p>
    <w:p w14:paraId="6601BAD0"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6B68AFD3"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2A2E31EE"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493E501A"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Operating Systems:</w:t>
      </w:r>
      <w:r>
        <w:rPr>
          <w:color w:val="000000"/>
          <w:sz w:val="22"/>
          <w:szCs w:val="22"/>
        </w:rPr>
        <w:t xml:space="preserve"> Mac OSX, Windows, Linux</w:t>
      </w:r>
    </w:p>
    <w:p w14:paraId="7693CAB6" w14:textId="77777777" w:rsidR="00783946" w:rsidRPr="00823719" w:rsidRDefault="00783946" w:rsidP="00783946">
      <w:pPr>
        <w:tabs>
          <w:tab w:val="left" w:pos="392"/>
        </w:tabs>
        <w:snapToGrid w:val="0"/>
        <w:spacing w:line="276" w:lineRule="auto"/>
        <w:jc w:val="both"/>
        <w:rPr>
          <w:sz w:val="10"/>
          <w:szCs w:val="10"/>
        </w:rPr>
      </w:pPr>
    </w:p>
    <w:p w14:paraId="1ED49D15" w14:textId="77777777" w:rsidR="00783946" w:rsidRDefault="00783946" w:rsidP="00783946">
      <w:pPr>
        <w:snapToGrid w:val="0"/>
        <w:spacing w:line="276" w:lineRule="auto"/>
        <w:jc w:val="both"/>
        <w:rPr>
          <w:b/>
          <w:bCs/>
          <w:sz w:val="22"/>
          <w:szCs w:val="22"/>
          <w:shd w:val="clear" w:color="auto" w:fill="FFFFFF"/>
        </w:rPr>
      </w:pPr>
      <w:r>
        <w:rPr>
          <w:b/>
          <w:bCs/>
          <w:color w:val="000000"/>
          <w:sz w:val="22"/>
          <w:szCs w:val="22"/>
        </w:rPr>
        <w:t>Work Experience</w:t>
      </w:r>
    </w:p>
    <w:p w14:paraId="5D9AF6EF"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1D001388" w14:textId="77777777"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Data Scientist Intern</w:t>
      </w:r>
      <w:r>
        <w:rPr>
          <w:color w:val="000000"/>
          <w:sz w:val="22"/>
          <w:szCs w:val="22"/>
        </w:rPr>
        <w:t xml:space="preserve">: </w:t>
      </w:r>
      <w:r w:rsidRPr="002B5292">
        <w:rPr>
          <w:color w:val="000000"/>
          <w:sz w:val="22"/>
          <w:szCs w:val="22"/>
        </w:rPr>
        <w:t>Working on Data Science project building rules-based machine learning error-detection models to carry out data quality analysis tasks on Centers for Medicare &amp; Medicaid Services (CMS) healthcare claims data. Building a data exploration platform using cloud-based tools like LookML,</w:t>
      </w:r>
      <w:r>
        <w:rPr>
          <w:color w:val="000000"/>
          <w:sz w:val="22"/>
          <w:szCs w:val="22"/>
        </w:rPr>
        <w:t xml:space="preserve"> </w:t>
      </w:r>
      <w:r w:rsidRPr="002B5292">
        <w:rPr>
          <w:color w:val="000000"/>
          <w:sz w:val="22"/>
          <w:szCs w:val="22"/>
        </w:rPr>
        <w:t>software from Looker. Running simulations using models to compare and test the effectiveness of different courses of action.</w:t>
      </w:r>
      <w:r>
        <w:rPr>
          <w:color w:val="000000"/>
          <w:sz w:val="22"/>
          <w:szCs w:val="22"/>
          <w:shd w:val="clear" w:color="auto" w:fill="FFFFFF"/>
        </w:rPr>
        <w:t xml:space="preserve"> </w:t>
      </w:r>
    </w:p>
    <w:p w14:paraId="26FA00AE" w14:textId="77777777" w:rsidR="00783946" w:rsidRDefault="00783946" w:rsidP="00783946">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5FF8D67F" w14:textId="77777777"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849A452" w14:textId="77777777" w:rsidR="00783946" w:rsidRDefault="00783946" w:rsidP="00783946">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6C31C3FD" w14:textId="77777777" w:rsidR="00783946" w:rsidRDefault="00783946" w:rsidP="00783946">
      <w:pPr>
        <w:pStyle w:val="NormalWeb"/>
        <w:snapToGrid w:val="0"/>
        <w:spacing w:before="0" w:beforeAutospacing="0" w:after="0" w:afterAutospacing="0" w:line="276" w:lineRule="auto"/>
        <w:jc w:val="both"/>
        <w:rPr>
          <w:sz w:val="22"/>
          <w:szCs w:val="22"/>
        </w:rPr>
      </w:pPr>
      <w:r>
        <w:rPr>
          <w:b/>
          <w:bCs/>
          <w:i/>
          <w:iCs/>
          <w:color w:val="000000"/>
          <w:sz w:val="22"/>
          <w:szCs w:val="22"/>
        </w:rPr>
        <w:t>Software Developer, IT Analyst</w:t>
      </w:r>
      <w:r>
        <w:rPr>
          <w:color w:val="000000"/>
          <w:sz w:val="22"/>
          <w:szCs w:val="22"/>
        </w:rPr>
        <w:t>:</w:t>
      </w:r>
    </w:p>
    <w:p w14:paraId="4C38B7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36F0D75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Designed, developed, and tested API interfaces for PL/SQL stored procedures.</w:t>
      </w:r>
    </w:p>
    <w:p w14:paraId="50812B1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065E39EB"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7E0A0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F8677D3"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54AFA3D5"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712CF579"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64D20DA7" w14:textId="77777777" w:rsidR="00783946" w:rsidRPr="001E6C62"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6962B2AE" w14:textId="77777777" w:rsidR="00783946" w:rsidRPr="00823719" w:rsidRDefault="00783946" w:rsidP="00783946">
      <w:pPr>
        <w:snapToGrid w:val="0"/>
        <w:spacing w:line="276" w:lineRule="auto"/>
        <w:jc w:val="both"/>
        <w:rPr>
          <w:sz w:val="10"/>
          <w:szCs w:val="10"/>
        </w:rPr>
      </w:pPr>
    </w:p>
    <w:p w14:paraId="0A6DB673" w14:textId="77777777" w:rsidR="00783946" w:rsidRPr="003E66DE" w:rsidRDefault="00783946" w:rsidP="00783946">
      <w:pPr>
        <w:pStyle w:val="NormalWeb"/>
        <w:snapToGrid w:val="0"/>
        <w:spacing w:before="0" w:beforeAutospacing="0" w:after="0" w:afterAutospacing="0" w:line="276" w:lineRule="auto"/>
        <w:jc w:val="both"/>
        <w:rPr>
          <w:b/>
          <w:bCs/>
          <w:color w:val="000000"/>
          <w:sz w:val="22"/>
          <w:szCs w:val="22"/>
        </w:rPr>
      </w:pPr>
      <w:r>
        <w:rPr>
          <w:b/>
          <w:bCs/>
          <w:color w:val="000000"/>
          <w:sz w:val="22"/>
          <w:szCs w:val="22"/>
        </w:rPr>
        <w:t>Graduate School</w:t>
      </w:r>
      <w:r w:rsidRPr="003E66DE">
        <w:rPr>
          <w:b/>
          <w:bCs/>
          <w:color w:val="000000"/>
          <w:sz w:val="22"/>
          <w:szCs w:val="22"/>
        </w:rPr>
        <w:t xml:space="preserve"> projects</w:t>
      </w:r>
    </w:p>
    <w:p w14:paraId="2DFD0935"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i/>
          <w:iCs/>
          <w:color w:val="000000"/>
          <w:sz w:val="22"/>
          <w:szCs w:val="22"/>
        </w:rPr>
        <w:t>Spring 2020</w:t>
      </w:r>
    </w:p>
    <w:p w14:paraId="5F570F44"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9F19B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 object transfiguration on couple of datasets:</w:t>
      </w:r>
    </w:p>
    <w:p w14:paraId="34F35AEC"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horse to zebra &amp; reverse translation from zebra to horse.</w:t>
      </w:r>
    </w:p>
    <w:p w14:paraId="76F3D9D6"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orange to apple &amp; reverse translation from apple to orange.</w:t>
      </w:r>
    </w:p>
    <w:p w14:paraId="03F8D93D"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7CB29B4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6AFAD8E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45F795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4DC0038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5A555A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1789E3E9"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1FF92F4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35974ACD" w14:textId="77777777" w:rsidR="00783946" w:rsidRPr="003E66DE" w:rsidRDefault="00783946" w:rsidP="00783946">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081D610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6A2133F8"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16D3A1CA"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4FF27D0D"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24B43E2E"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u w:val="single"/>
        </w:rPr>
      </w:pPr>
    </w:p>
    <w:p w14:paraId="31C2381D" w14:textId="77777777" w:rsidR="00783946" w:rsidRPr="003E66DE" w:rsidRDefault="00783946" w:rsidP="00783946">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Pr="003E66DE">
        <w:rPr>
          <w:color w:val="000000"/>
          <w:sz w:val="22"/>
          <w:szCs w:val="22"/>
          <w:u w:val="single"/>
        </w:rPr>
        <w:t>Practical Deep Learning</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color w:val="000000"/>
          <w:sz w:val="22"/>
          <w:szCs w:val="22"/>
        </w:rPr>
        <w:tab/>
      </w:r>
      <w:r w:rsidRPr="003E66DE">
        <w:rPr>
          <w:color w:val="000000"/>
          <w:sz w:val="22"/>
          <w:szCs w:val="22"/>
        </w:rPr>
        <w:tab/>
      </w:r>
      <w:r w:rsidRPr="003E66DE">
        <w:rPr>
          <w:i/>
          <w:iCs/>
          <w:color w:val="000000"/>
          <w:sz w:val="22"/>
          <w:szCs w:val="22"/>
        </w:rPr>
        <w:t>Spring 2020</w:t>
      </w:r>
    </w:p>
    <w:p w14:paraId="02EF7C5E"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Learned the PyTorch open source library for machine learning</w:t>
      </w:r>
      <w:r>
        <w:rPr>
          <w:color w:val="000000"/>
          <w:sz w:val="22"/>
          <w:szCs w:val="22"/>
        </w:rPr>
        <w:t xml:space="preserve"> and u</w:t>
      </w:r>
      <w:r w:rsidRPr="003E66DE">
        <w:rPr>
          <w:color w:val="000000"/>
          <w:sz w:val="22"/>
          <w:szCs w:val="22"/>
        </w:rPr>
        <w:t>sed Google Colab technology to work on machine learning problems like Image Classification, Sentiment Analysis, Object Detection, Transfer Learning, Natural Language Translation, Auto Regressive Text Generation</w:t>
      </w:r>
    </w:p>
    <w:p w14:paraId="3882CEBB"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0D41B8B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 of numbers</w:t>
      </w:r>
    </w:p>
    <w:p w14:paraId="2D57709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0E860D5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47BBACCF"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05E15CFE"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Big Data technologies like PySpark, Spark SQL, MLlib, Spark Streaming, Hive, Hadoop</w:t>
      </w:r>
    </w:p>
    <w:p w14:paraId="31B91CF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25982AE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9B1F811"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1B86877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30760D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1D1A903E"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F1C4B3B"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1B7ECC7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6A767CEB"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5EA32A19"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3492DC0C" w14:textId="77777777" w:rsidR="00783946" w:rsidRPr="00ED473B" w:rsidRDefault="00783946" w:rsidP="00783946">
      <w:pPr>
        <w:pStyle w:val="NormalWeb"/>
        <w:snapToGrid w:val="0"/>
        <w:spacing w:before="0" w:beforeAutospacing="0" w:after="0" w:afterAutospacing="0" w:line="276" w:lineRule="auto"/>
        <w:jc w:val="both"/>
        <w:rPr>
          <w:color w:val="000000"/>
          <w:sz w:val="10"/>
          <w:szCs w:val="10"/>
          <w:u w:val="single"/>
        </w:rPr>
      </w:pPr>
    </w:p>
    <w:p w14:paraId="01107F78" w14:textId="77777777" w:rsidR="00783946" w:rsidRPr="003E66DE" w:rsidRDefault="00783946" w:rsidP="00783946">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74D6724C" w:rsidR="00EB4CD8" w:rsidRPr="00783946" w:rsidRDefault="00783946" w:rsidP="00783946">
      <w:pPr>
        <w:pStyle w:val="HTMLPreformatted"/>
        <w:jc w:val="both"/>
        <w:rPr>
          <w:rFonts w:ascii="Times New Roman" w:hAnsi="Times New Roman" w:cs="Times New Roman"/>
          <w:color w:val="000000"/>
          <w:sz w:val="22"/>
          <w:szCs w:val="22"/>
        </w:rPr>
      </w:pPr>
      <w:r w:rsidRPr="00ED473B">
        <w:rPr>
          <w:rFonts w:ascii="Times New Roman" w:hAnsi="Times New Roman" w:cs="Times New Roman"/>
          <w:sz w:val="22"/>
          <w:szCs w:val="22"/>
          <w:shd w:val="clear" w:color="auto" w:fill="FFFFFF"/>
        </w:rPr>
        <w:t>Sofia Dutta et. al., “Context Sensitive Access Control in Smart Home Environments”, InProceedings, </w:t>
      </w:r>
      <w:r w:rsidRPr="00ED473B">
        <w:rPr>
          <w:rFonts w:ascii="Times New Roman" w:hAnsi="Times New Roman" w:cs="Times New Roman"/>
          <w:i/>
          <w:iCs/>
          <w:sz w:val="22"/>
          <w:szCs w:val="22"/>
          <w:shd w:val="clear" w:color="auto" w:fill="FFFFFF"/>
        </w:rPr>
        <w:t xml:space="preserve">6th IEEE International Conference on Big Data Security on Cloud (BigDataSecurity 2020), </w:t>
      </w:r>
      <w:r w:rsidRPr="00ED473B">
        <w:rPr>
          <w:rFonts w:ascii="Times New Roman" w:hAnsi="Times New Roman" w:cs="Times New Roman"/>
          <w:sz w:val="22"/>
          <w:szCs w:val="22"/>
          <w:shd w:val="clear" w:color="auto" w:fill="FFFFFF"/>
        </w:rPr>
        <w:t xml:space="preserve">May 26, 2020, Baltimore, MD, USA. </w:t>
      </w:r>
      <w:r w:rsidRPr="00ED473B">
        <w:rPr>
          <w:rFonts w:ascii="Times New Roman" w:hAnsi="Times New Roman" w:cs="Times New Roman"/>
          <w:color w:val="000000"/>
          <w:sz w:val="22"/>
          <w:szCs w:val="22"/>
        </w:rPr>
        <w:t>doi: 10.1109/BigDataSecurity-HPSC-IDS49724.2020.00018</w:t>
      </w:r>
    </w:p>
    <w:sectPr w:rsidR="00EB4CD8" w:rsidRPr="00783946" w:rsidSect="00E33D79">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6B0B7" w14:textId="77777777" w:rsidR="001E6E0A" w:rsidRDefault="001E6E0A">
      <w:r>
        <w:separator/>
      </w:r>
    </w:p>
  </w:endnote>
  <w:endnote w:type="continuationSeparator" w:id="0">
    <w:p w14:paraId="2F667705" w14:textId="77777777" w:rsidR="001E6E0A" w:rsidRDefault="001E6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0A41E" w14:textId="77777777" w:rsidR="001E6E0A" w:rsidRDefault="001E6E0A">
      <w:r>
        <w:separator/>
      </w:r>
    </w:p>
  </w:footnote>
  <w:footnote w:type="continuationSeparator" w:id="0">
    <w:p w14:paraId="1C2EC35E" w14:textId="77777777" w:rsidR="001E6E0A" w:rsidRDefault="001E6E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4pt;height:15.4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2F77"/>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467F4"/>
    <w:rsid w:val="0015284F"/>
    <w:rsid w:val="00157103"/>
    <w:rsid w:val="0016120A"/>
    <w:rsid w:val="0016120F"/>
    <w:rsid w:val="00165015"/>
    <w:rsid w:val="00167581"/>
    <w:rsid w:val="00175534"/>
    <w:rsid w:val="00181DEF"/>
    <w:rsid w:val="00185030"/>
    <w:rsid w:val="001938C1"/>
    <w:rsid w:val="001A452F"/>
    <w:rsid w:val="001B6E3E"/>
    <w:rsid w:val="001C1AC0"/>
    <w:rsid w:val="001C2575"/>
    <w:rsid w:val="001C2775"/>
    <w:rsid w:val="001C5CAD"/>
    <w:rsid w:val="001E6C62"/>
    <w:rsid w:val="001E6E0A"/>
    <w:rsid w:val="001F7657"/>
    <w:rsid w:val="00206E5B"/>
    <w:rsid w:val="00214AC5"/>
    <w:rsid w:val="00243A6E"/>
    <w:rsid w:val="00283308"/>
    <w:rsid w:val="002875C2"/>
    <w:rsid w:val="002977D4"/>
    <w:rsid w:val="002A0F71"/>
    <w:rsid w:val="002A4DB9"/>
    <w:rsid w:val="002B16FF"/>
    <w:rsid w:val="002B260A"/>
    <w:rsid w:val="002B35CC"/>
    <w:rsid w:val="002B44B7"/>
    <w:rsid w:val="002B5292"/>
    <w:rsid w:val="002D1263"/>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B356E"/>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876A9"/>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3946"/>
    <w:rsid w:val="007863FB"/>
    <w:rsid w:val="00787DAA"/>
    <w:rsid w:val="007940C9"/>
    <w:rsid w:val="007A3CFA"/>
    <w:rsid w:val="007C789C"/>
    <w:rsid w:val="007D0FEF"/>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92F3A"/>
    <w:rsid w:val="009A12B8"/>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B49C2"/>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 w:type="paragraph" w:styleId="HTMLPreformatted">
    <w:name w:val="HTML Preformatted"/>
    <w:basedOn w:val="Normal"/>
    <w:link w:val="HTMLPreformattedChar"/>
    <w:uiPriority w:val="99"/>
    <w:unhideWhenUsed/>
    <w:rsid w:val="0078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39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Sofia Dutta</cp:lastModifiedBy>
  <cp:revision>92</cp:revision>
  <cp:lastPrinted>2020-06-10T02:45:00Z</cp:lastPrinted>
  <dcterms:created xsi:type="dcterms:W3CDTF">2020-02-15T18:24:00Z</dcterms:created>
  <dcterms:modified xsi:type="dcterms:W3CDTF">2020-07-07T03:22:00Z</dcterms:modified>
</cp:coreProperties>
</file>